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7823"/>
        <w:gridCol w:w="460"/>
      </w:tblGrid>
      <w:tr w:rsidR="00D52FB4" w14:paraId="22039D61" w14:textId="00816E69" w:rsidTr="0025143E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034" w:type="dxa"/>
          </w:tcPr>
          <w:p w14:paraId="1A71FD00" w14:textId="460AD0EA" w:rsidR="00D52FB4" w:rsidRDefault="006A087B" w:rsidP="00D52FB4">
            <w:pPr>
              <w:pStyle w:val="UWaterloo"/>
            </w:pPr>
            <w:r>
              <w:t>What benefits do prototypes provide over regular JavaScript? Explain with proper examples.</w:t>
            </w:r>
          </w:p>
        </w:tc>
        <w:tc>
          <w:tcPr>
            <w:tcW w:w="239" w:type="dxa"/>
          </w:tcPr>
          <w:p w14:paraId="00756E8A" w14:textId="1F576030" w:rsidR="00D52FB4" w:rsidRPr="000D2281" w:rsidRDefault="006A087B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</w:tr>
      <w:tr w:rsidR="00D52FB4" w14:paraId="2AA05C7E" w14:textId="341E670C" w:rsidTr="0025143E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0183715B" w14:textId="77777777" w:rsidR="00D52FB4" w:rsidRDefault="00D52FB4" w:rsidP="00214A05"/>
        </w:tc>
        <w:tc>
          <w:tcPr>
            <w:tcW w:w="239" w:type="dxa"/>
          </w:tcPr>
          <w:p w14:paraId="0D63FE35" w14:textId="77777777" w:rsidR="00D52FB4" w:rsidRPr="000D2281" w:rsidRDefault="00D52FB4" w:rsidP="00214A05">
            <w:pPr>
              <w:rPr>
                <w:rFonts w:ascii="Cambria" w:hAnsi="Cambria"/>
              </w:rPr>
            </w:pPr>
          </w:p>
        </w:tc>
      </w:tr>
      <w:tr w:rsidR="00D52FB4" w14:paraId="51BD89E3" w14:textId="501BDCFB" w:rsidTr="0025143E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034" w:type="dxa"/>
          </w:tcPr>
          <w:p w14:paraId="07332FCD" w14:textId="01326C08" w:rsidR="00D52FB4" w:rsidRDefault="006A087B" w:rsidP="00D52FB4">
            <w:pPr>
              <w:pStyle w:val="UWaterloo"/>
            </w:pPr>
            <w:r>
              <w:t>How can you add and remove HTML elements in a document</w:t>
            </w:r>
            <w:r w:rsidR="00D9398C">
              <w:t xml:space="preserve"> using </w:t>
            </w:r>
            <w:r w:rsidR="00D9398C">
              <w:t>JavaScript</w:t>
            </w:r>
            <w:r>
              <w:t>? Explain with proper examples for each functionality.</w:t>
            </w:r>
          </w:p>
        </w:tc>
        <w:tc>
          <w:tcPr>
            <w:tcW w:w="239" w:type="dxa"/>
          </w:tcPr>
          <w:p w14:paraId="57F96156" w14:textId="184BE831" w:rsidR="00D52FB4" w:rsidRPr="000D2281" w:rsidRDefault="006A087B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</w:tr>
      <w:tr w:rsidR="005E653C" w14:paraId="1ED3AF4D" w14:textId="77777777" w:rsidTr="0025143E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66584470" w14:textId="7777777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5E653C" w14:paraId="51294469" w14:textId="77777777" w:rsidTr="0025143E">
        <w:tc>
          <w:tcPr>
            <w:tcW w:w="383" w:type="dxa"/>
          </w:tcPr>
          <w:p w14:paraId="78769C26" w14:textId="6D9FE76A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79514C2C" w14:textId="21023B0B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3EE42341" w14:textId="3317541A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49BCC681" w14:textId="77777777" w:rsidTr="0025143E">
        <w:tc>
          <w:tcPr>
            <w:tcW w:w="383" w:type="dxa"/>
          </w:tcPr>
          <w:p w14:paraId="10F67573" w14:textId="77777777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5A0471E6" w14:textId="77777777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77927C70" w14:textId="77777777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51730F07" w14:textId="77777777" w:rsidTr="0025143E">
        <w:tc>
          <w:tcPr>
            <w:tcW w:w="383" w:type="dxa"/>
          </w:tcPr>
          <w:p w14:paraId="4650A232" w14:textId="08C5F195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1E6B256B" w14:textId="362A1DCC" w:rsidR="00BD00D2" w:rsidRPr="00BD00D2" w:rsidRDefault="00BD00D2" w:rsidP="00BD00D2">
            <w:pPr>
              <w:pStyle w:val="UWaterloo"/>
            </w:pPr>
          </w:p>
        </w:tc>
        <w:tc>
          <w:tcPr>
            <w:tcW w:w="239" w:type="dxa"/>
          </w:tcPr>
          <w:p w14:paraId="0F8737C4" w14:textId="2A7DC638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1398C0D9" w:rsidR="002165FF" w:rsidRDefault="002165FF" w:rsidP="008269E2">
      <w:pPr>
        <w:pStyle w:val="UWaterloo"/>
      </w:pPr>
    </w:p>
    <w:p w14:paraId="662AF5E8" w14:textId="1928C483" w:rsidR="00A912CE" w:rsidRPr="00A912CE" w:rsidRDefault="00A912CE" w:rsidP="00A912CE"/>
    <w:p w14:paraId="4C079966" w14:textId="5A94C6A7" w:rsidR="00A912CE" w:rsidRPr="00A912CE" w:rsidRDefault="00A912CE" w:rsidP="00A912CE"/>
    <w:p w14:paraId="1895E464" w14:textId="49677D23" w:rsidR="00A912CE" w:rsidRPr="00A912CE" w:rsidRDefault="00A912CE" w:rsidP="00A912CE"/>
    <w:p w14:paraId="22387305" w14:textId="6AA14F58" w:rsidR="00A912CE" w:rsidRPr="00A912CE" w:rsidRDefault="00A912CE" w:rsidP="00A912CE"/>
    <w:p w14:paraId="496DDC94" w14:textId="16B3EC0A" w:rsidR="00A912CE" w:rsidRDefault="00A912CE" w:rsidP="00A912CE">
      <w:pPr>
        <w:rPr>
          <w:rFonts w:ascii="Georgia" w:hAnsi="Georgia"/>
        </w:rPr>
      </w:pPr>
    </w:p>
    <w:p w14:paraId="0F73000C" w14:textId="49D5799E" w:rsidR="00A912CE" w:rsidRPr="00A912CE" w:rsidRDefault="00A912CE" w:rsidP="00A912CE">
      <w:pPr>
        <w:tabs>
          <w:tab w:val="left" w:pos="2619"/>
        </w:tabs>
      </w:pPr>
      <w:r>
        <w:tab/>
      </w:r>
    </w:p>
    <w:sectPr w:rsidR="00A912CE" w:rsidRPr="00A912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E61F2"/>
    <w:rsid w:val="00214A05"/>
    <w:rsid w:val="002165FF"/>
    <w:rsid w:val="0025143E"/>
    <w:rsid w:val="00261689"/>
    <w:rsid w:val="002803ED"/>
    <w:rsid w:val="002967C7"/>
    <w:rsid w:val="002B285D"/>
    <w:rsid w:val="003416FA"/>
    <w:rsid w:val="003709A2"/>
    <w:rsid w:val="003F023F"/>
    <w:rsid w:val="00503ED8"/>
    <w:rsid w:val="00515DAB"/>
    <w:rsid w:val="005C7863"/>
    <w:rsid w:val="005D53CD"/>
    <w:rsid w:val="005E653C"/>
    <w:rsid w:val="0062664F"/>
    <w:rsid w:val="00697A90"/>
    <w:rsid w:val="006A087B"/>
    <w:rsid w:val="0070124D"/>
    <w:rsid w:val="00716593"/>
    <w:rsid w:val="00721ABF"/>
    <w:rsid w:val="007F00DB"/>
    <w:rsid w:val="008269E2"/>
    <w:rsid w:val="00876E00"/>
    <w:rsid w:val="008B2BA1"/>
    <w:rsid w:val="009D3249"/>
    <w:rsid w:val="00A912CE"/>
    <w:rsid w:val="00B31B64"/>
    <w:rsid w:val="00B32393"/>
    <w:rsid w:val="00B71174"/>
    <w:rsid w:val="00BD00D2"/>
    <w:rsid w:val="00C22D6B"/>
    <w:rsid w:val="00C42FF0"/>
    <w:rsid w:val="00C97C62"/>
    <w:rsid w:val="00CE3ED2"/>
    <w:rsid w:val="00D03312"/>
    <w:rsid w:val="00D52FB4"/>
    <w:rsid w:val="00D9398C"/>
    <w:rsid w:val="00DD0F40"/>
    <w:rsid w:val="00E3186D"/>
    <w:rsid w:val="00E40263"/>
    <w:rsid w:val="00E64FC2"/>
    <w:rsid w:val="00EB5AA5"/>
    <w:rsid w:val="00F849EA"/>
    <w:rsid w:val="00FB120F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4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50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46</cp:revision>
  <dcterms:created xsi:type="dcterms:W3CDTF">2020-07-29T05:13:00Z</dcterms:created>
  <dcterms:modified xsi:type="dcterms:W3CDTF">2020-12-26T07:04:00Z</dcterms:modified>
</cp:coreProperties>
</file>